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9BF8" w14:textId="35780F6E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</w:t>
      </w:r>
      <w:r w:rsidR="00AC7E52">
        <w:rPr>
          <w:rFonts w:ascii="Calibri" w:hAnsi="Calibri" w:cs="Calibri"/>
          <w:b/>
          <w:bCs/>
          <w:sz w:val="24"/>
          <w:szCs w:val="24"/>
        </w:rPr>
        <w:t>10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4394F559" w14:textId="77777777" w:rsidR="00896865" w:rsidRDefault="00896865" w:rsidP="00896865">
      <w:pPr>
        <w:pStyle w:val="ListParagraph"/>
        <w:numPr>
          <w:ilvl w:val="0"/>
          <w:numId w:val="7"/>
        </w:numPr>
        <w:spacing w:line="240" w:lineRule="auto"/>
        <w:rPr>
          <w:color w:val="000000" w:themeColor="text1"/>
        </w:rPr>
      </w:pPr>
      <w:r w:rsidRPr="007F13E0">
        <w:rPr>
          <w:color w:val="000000" w:themeColor="text1"/>
        </w:rPr>
        <w:t xml:space="preserve">Noah G., Alfredo D. (2021). Practical </w:t>
      </w:r>
      <w:proofErr w:type="spellStart"/>
      <w:r w:rsidRPr="007F13E0">
        <w:rPr>
          <w:color w:val="000000" w:themeColor="text1"/>
        </w:rPr>
        <w:t>MLOps</w:t>
      </w:r>
      <w:proofErr w:type="spellEnd"/>
      <w:r w:rsidRPr="007F13E0">
        <w:rPr>
          <w:color w:val="000000" w:themeColor="text1"/>
        </w:rPr>
        <w:t>. O’Reilly Media, Inc.</w:t>
      </w:r>
    </w:p>
    <w:p w14:paraId="7EDC86AE" w14:textId="44952F26" w:rsidR="00EC40DB" w:rsidRDefault="00896865" w:rsidP="00896865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rPr>
          <w:color w:val="000000" w:themeColor="text1"/>
        </w:rPr>
        <w:t>pytest</w:t>
      </w:r>
      <w:proofErr w:type="spellEnd"/>
      <w:r>
        <w:rPr>
          <w:color w:val="000000" w:themeColor="text1"/>
        </w:rPr>
        <w:t xml:space="preserve">. (n.d.). </w:t>
      </w:r>
      <w:proofErr w:type="spellStart"/>
      <w:r>
        <w:rPr>
          <w:color w:val="000000" w:themeColor="text1"/>
        </w:rPr>
        <w:t>pytest</w:t>
      </w:r>
      <w:proofErr w:type="spellEnd"/>
      <w:r>
        <w:rPr>
          <w:color w:val="000000" w:themeColor="text1"/>
        </w:rPr>
        <w:t xml:space="preserve"> fixtures: </w:t>
      </w:r>
      <w:hyperlink r:id="rId7" w:history="1">
        <w:r w:rsidRPr="00CB7702">
          <w:rPr>
            <w:rStyle w:val="Hyperlink"/>
          </w:rPr>
          <w:t>https://docs.pytest.org/en/6.2.x/fixture.html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54CC3B91" w14:textId="4C75B459" w:rsidR="00192B89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C137F8">
        <w:t xml:space="preserve">a </w:t>
      </w:r>
      <w:r w:rsidR="004B33AB">
        <w:t>similar behavior as HOS</w:t>
      </w:r>
      <w:r w:rsidR="00192B89">
        <w:t>10</w:t>
      </w:r>
      <w:r w:rsidR="00040AE4">
        <w:t>A</w:t>
      </w:r>
      <w:r w:rsidR="00294F2E">
        <w:t xml:space="preserve"> </w:t>
      </w:r>
      <w:r w:rsidR="00977005">
        <w:t xml:space="preserve">but </w:t>
      </w:r>
      <w:r w:rsidR="00192B89">
        <w:t xml:space="preserve">with </w:t>
      </w:r>
      <w:r w:rsidR="006D5809">
        <w:t xml:space="preserve">the </w:t>
      </w:r>
      <w:r w:rsidR="00192B89">
        <w:t>following changes</w:t>
      </w:r>
    </w:p>
    <w:p w14:paraId="0CD8B1DB" w14:textId="7A6D6882" w:rsidR="00890268" w:rsidRDefault="00192B89" w:rsidP="00192B89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Implement </w:t>
      </w:r>
      <w:r w:rsidR="006D5809">
        <w:t>“</w:t>
      </w:r>
      <w:r w:rsidRPr="00583F3C">
        <w:rPr>
          <w:b/>
          <w:bCs/>
        </w:rPr>
        <w:t>multiply</w:t>
      </w:r>
      <w:r w:rsidR="006D5809">
        <w:t>”</w:t>
      </w:r>
      <w:r>
        <w:t xml:space="preserve"> functions in both </w:t>
      </w:r>
      <w:r w:rsidR="006D5809">
        <w:t>“</w:t>
      </w:r>
      <w:r>
        <w:t>class_module.py</w:t>
      </w:r>
      <w:r w:rsidR="006D5809">
        <w:t>”</w:t>
      </w:r>
      <w:r>
        <w:t xml:space="preserve"> and </w:t>
      </w:r>
      <w:r w:rsidR="006D5809">
        <w:t>“</w:t>
      </w:r>
      <w:r>
        <w:t>func_module.py</w:t>
      </w:r>
      <w:r w:rsidR="006D5809">
        <w:t>”</w:t>
      </w:r>
      <w:r>
        <w:t xml:space="preserve">. Be sure the functions are executed in the </w:t>
      </w:r>
      <w:r w:rsidR="006D5809">
        <w:t>“</w:t>
      </w:r>
      <w:r>
        <w:t>main.py</w:t>
      </w:r>
      <w:r w:rsidR="006D5809">
        <w:t>”</w:t>
      </w:r>
      <w:r>
        <w:t>.</w:t>
      </w:r>
    </w:p>
    <w:p w14:paraId="175687C2" w14:textId="7DB07DBA" w:rsidR="00192B89" w:rsidRDefault="00192B89" w:rsidP="00192B89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Implement </w:t>
      </w:r>
      <w:r w:rsidR="0008548C">
        <w:t xml:space="preserve">the </w:t>
      </w:r>
      <w:r>
        <w:t xml:space="preserve">multiply </w:t>
      </w:r>
      <w:r w:rsidRPr="006D5809">
        <w:rPr>
          <w:b/>
          <w:bCs/>
        </w:rPr>
        <w:t>test</w:t>
      </w:r>
      <w:r>
        <w:t xml:space="preserve"> functions for both </w:t>
      </w:r>
      <w:r w:rsidR="006D5809">
        <w:t>“</w:t>
      </w:r>
      <w:r>
        <w:t>class_module.py</w:t>
      </w:r>
      <w:r w:rsidR="006D5809">
        <w:t>”</w:t>
      </w:r>
      <w:r>
        <w:t xml:space="preserve"> and </w:t>
      </w:r>
      <w:r w:rsidR="006D5809">
        <w:t>“</w:t>
      </w:r>
      <w:r>
        <w:t>func_module.py</w:t>
      </w:r>
      <w:r w:rsidR="006D5809">
        <w:t>”</w:t>
      </w:r>
      <w:r w:rsidR="00583F3C">
        <w:t xml:space="preserve"> in the “tests” folder.</w:t>
      </w:r>
    </w:p>
    <w:p w14:paraId="6AE6293B" w14:textId="77777777" w:rsidR="00A7184E" w:rsidRDefault="00A7184E" w:rsidP="003E3234">
      <w:pPr>
        <w:rPr>
          <w:rFonts w:ascii="Calibri" w:hAnsi="Calibri" w:cs="Calibri"/>
          <w:b/>
          <w:bCs/>
          <w:sz w:val="24"/>
          <w:szCs w:val="24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290CA716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</w:t>
      </w:r>
      <w:r w:rsidR="00F74449">
        <w:rPr>
          <w:rFonts w:ascii="Calibri" w:eastAsia="Calibri" w:hAnsi="Calibri" w:cs="Calibri"/>
          <w:sz w:val="24"/>
          <w:szCs w:val="24"/>
        </w:rPr>
        <w:t xml:space="preserve"> PE</w:t>
      </w:r>
      <w:r w:rsidR="00550E21">
        <w:rPr>
          <w:rFonts w:ascii="Calibri" w:eastAsia="Calibri" w:hAnsi="Calibri" w:cs="Calibri"/>
          <w:sz w:val="24"/>
          <w:szCs w:val="24"/>
        </w:rPr>
        <w:t>10</w:t>
      </w:r>
      <w:r w:rsidR="00F74449">
        <w:rPr>
          <w:rFonts w:ascii="Calibri" w:eastAsia="Calibri" w:hAnsi="Calibri" w:cs="Calibri"/>
          <w:sz w:val="24"/>
          <w:szCs w:val="24"/>
        </w:rPr>
        <w:t xml:space="preserve"> contents.</w:t>
      </w:r>
    </w:p>
    <w:p w14:paraId="3422C0E6" w14:textId="181CF888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AB4496">
        <w:rPr>
          <w:rFonts w:ascii="Calibri" w:eastAsia="Calibri" w:hAnsi="Calibri" w:cs="Calibri"/>
          <w:sz w:val="24"/>
          <w:szCs w:val="24"/>
        </w:rPr>
        <w:t>on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2B4E95">
        <w:rPr>
          <w:rFonts w:ascii="Calibri" w:eastAsia="Calibri" w:hAnsi="Calibri" w:cs="Calibri"/>
          <w:sz w:val="24"/>
          <w:szCs w:val="24"/>
        </w:rPr>
        <w:t xml:space="preserve">Python package and </w:t>
      </w:r>
      <w:proofErr w:type="spellStart"/>
      <w:r w:rsidR="002B4E95">
        <w:rPr>
          <w:rFonts w:ascii="Calibri" w:eastAsia="Calibri" w:hAnsi="Calibri" w:cs="Calibri"/>
          <w:sz w:val="24"/>
          <w:szCs w:val="24"/>
        </w:rPr>
        <w:t>pytest</w:t>
      </w:r>
      <w:proofErr w:type="spellEnd"/>
      <w:r w:rsidR="00AB4496">
        <w:rPr>
          <w:rFonts w:ascii="Calibri" w:eastAsia="Calibri" w:hAnsi="Calibri" w:cs="Calibri"/>
          <w:sz w:val="24"/>
          <w:szCs w:val="24"/>
        </w:rPr>
        <w:t xml:space="preserve"> from this module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014E1" w14:textId="77777777" w:rsidR="00436182" w:rsidRDefault="00436182" w:rsidP="000E05CD">
      <w:pPr>
        <w:spacing w:after="0" w:line="240" w:lineRule="auto"/>
      </w:pPr>
      <w:r>
        <w:separator/>
      </w:r>
    </w:p>
  </w:endnote>
  <w:endnote w:type="continuationSeparator" w:id="0">
    <w:p w14:paraId="55306179" w14:textId="77777777" w:rsidR="00436182" w:rsidRDefault="00436182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92260" w14:textId="77777777" w:rsidR="00436182" w:rsidRDefault="00436182" w:rsidP="000E05CD">
      <w:pPr>
        <w:spacing w:after="0" w:line="240" w:lineRule="auto"/>
      </w:pPr>
      <w:r>
        <w:separator/>
      </w:r>
    </w:p>
  </w:footnote>
  <w:footnote w:type="continuationSeparator" w:id="0">
    <w:p w14:paraId="18186F5E" w14:textId="77777777" w:rsidR="00436182" w:rsidRDefault="00436182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5662"/>
    <w:multiLevelType w:val="hybridMultilevel"/>
    <w:tmpl w:val="8C14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9CF61"/>
    <w:multiLevelType w:val="hybridMultilevel"/>
    <w:tmpl w:val="BF4EAC62"/>
    <w:lvl w:ilvl="0" w:tplc="A718C2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9A0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68DE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E692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A0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4AA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3826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82EB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4C20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6" w15:restartNumberingAfterBreak="0">
    <w:nsid w:val="6FFABC3E"/>
    <w:multiLevelType w:val="hybridMultilevel"/>
    <w:tmpl w:val="0538A1E6"/>
    <w:lvl w:ilvl="0" w:tplc="6630BF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DC1F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560E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005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F477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0434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A8FE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462E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B057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30857"/>
    <w:multiLevelType w:val="hybridMultilevel"/>
    <w:tmpl w:val="B4EA1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096275"/>
    <w:multiLevelType w:val="hybridMultilevel"/>
    <w:tmpl w:val="C0645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4"/>
  </w:num>
  <w:num w:numId="2" w16cid:durableId="1262103438">
    <w:abstractNumId w:val="0"/>
  </w:num>
  <w:num w:numId="3" w16cid:durableId="2141990205">
    <w:abstractNumId w:val="3"/>
  </w:num>
  <w:num w:numId="4" w16cid:durableId="203366418">
    <w:abstractNumId w:val="5"/>
  </w:num>
  <w:num w:numId="5" w16cid:durableId="2094623735">
    <w:abstractNumId w:val="9"/>
  </w:num>
  <w:num w:numId="6" w16cid:durableId="272984585">
    <w:abstractNumId w:val="1"/>
  </w:num>
  <w:num w:numId="7" w16cid:durableId="453521483">
    <w:abstractNumId w:val="8"/>
  </w:num>
  <w:num w:numId="8" w16cid:durableId="1631865813">
    <w:abstractNumId w:val="6"/>
  </w:num>
  <w:num w:numId="9" w16cid:durableId="717702573">
    <w:abstractNumId w:val="2"/>
  </w:num>
  <w:num w:numId="10" w16cid:durableId="2214470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wUAQvyQVywAAAA="/>
  </w:docVars>
  <w:rsids>
    <w:rsidRoot w:val="009E1E0A"/>
    <w:rsid w:val="00040AE4"/>
    <w:rsid w:val="0004503D"/>
    <w:rsid w:val="0005416F"/>
    <w:rsid w:val="000736BA"/>
    <w:rsid w:val="0008548C"/>
    <w:rsid w:val="000B3CB7"/>
    <w:rsid w:val="000D264E"/>
    <w:rsid w:val="000D26C7"/>
    <w:rsid w:val="000D3EDE"/>
    <w:rsid w:val="000E05CD"/>
    <w:rsid w:val="000E44E9"/>
    <w:rsid w:val="000F516A"/>
    <w:rsid w:val="00106629"/>
    <w:rsid w:val="001302DC"/>
    <w:rsid w:val="00130C0D"/>
    <w:rsid w:val="001601CC"/>
    <w:rsid w:val="00192B89"/>
    <w:rsid w:val="001A313B"/>
    <w:rsid w:val="001B6884"/>
    <w:rsid w:val="001D6456"/>
    <w:rsid w:val="00294F2E"/>
    <w:rsid w:val="002A1659"/>
    <w:rsid w:val="002A4D8B"/>
    <w:rsid w:val="002B4E95"/>
    <w:rsid w:val="002C2C77"/>
    <w:rsid w:val="002F1A71"/>
    <w:rsid w:val="002F7DAD"/>
    <w:rsid w:val="003042A1"/>
    <w:rsid w:val="003408F4"/>
    <w:rsid w:val="00356E3D"/>
    <w:rsid w:val="00374D89"/>
    <w:rsid w:val="003751EF"/>
    <w:rsid w:val="00386B83"/>
    <w:rsid w:val="003A7615"/>
    <w:rsid w:val="003B3920"/>
    <w:rsid w:val="003B6321"/>
    <w:rsid w:val="003E191D"/>
    <w:rsid w:val="003E250C"/>
    <w:rsid w:val="003E3234"/>
    <w:rsid w:val="003E6EF1"/>
    <w:rsid w:val="00436182"/>
    <w:rsid w:val="0047AC4C"/>
    <w:rsid w:val="00496087"/>
    <w:rsid w:val="004B33AB"/>
    <w:rsid w:val="004B68CD"/>
    <w:rsid w:val="004D6EDE"/>
    <w:rsid w:val="004D70BE"/>
    <w:rsid w:val="004E108B"/>
    <w:rsid w:val="004E63BD"/>
    <w:rsid w:val="004F0172"/>
    <w:rsid w:val="00512570"/>
    <w:rsid w:val="005205C4"/>
    <w:rsid w:val="00540F87"/>
    <w:rsid w:val="00550E21"/>
    <w:rsid w:val="00583F3C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267EB"/>
    <w:rsid w:val="006354DF"/>
    <w:rsid w:val="00662F7D"/>
    <w:rsid w:val="006722DF"/>
    <w:rsid w:val="006806DE"/>
    <w:rsid w:val="006C3D75"/>
    <w:rsid w:val="006C4737"/>
    <w:rsid w:val="006C7842"/>
    <w:rsid w:val="006D5809"/>
    <w:rsid w:val="006E7594"/>
    <w:rsid w:val="00712420"/>
    <w:rsid w:val="007710DB"/>
    <w:rsid w:val="007A4020"/>
    <w:rsid w:val="007B0C7C"/>
    <w:rsid w:val="007C7252"/>
    <w:rsid w:val="007F6A7F"/>
    <w:rsid w:val="00802727"/>
    <w:rsid w:val="00826D36"/>
    <w:rsid w:val="00827C5B"/>
    <w:rsid w:val="00857FBD"/>
    <w:rsid w:val="00890268"/>
    <w:rsid w:val="008932D9"/>
    <w:rsid w:val="0089645B"/>
    <w:rsid w:val="00896865"/>
    <w:rsid w:val="008A7665"/>
    <w:rsid w:val="008E0006"/>
    <w:rsid w:val="008F117B"/>
    <w:rsid w:val="0090143E"/>
    <w:rsid w:val="00923BCB"/>
    <w:rsid w:val="00936881"/>
    <w:rsid w:val="0097088C"/>
    <w:rsid w:val="009712D1"/>
    <w:rsid w:val="00977005"/>
    <w:rsid w:val="00977F5B"/>
    <w:rsid w:val="009D56AE"/>
    <w:rsid w:val="009E1E0A"/>
    <w:rsid w:val="009E2FC6"/>
    <w:rsid w:val="009E652D"/>
    <w:rsid w:val="00A04095"/>
    <w:rsid w:val="00A07FCF"/>
    <w:rsid w:val="00A12E61"/>
    <w:rsid w:val="00A2262F"/>
    <w:rsid w:val="00A22E03"/>
    <w:rsid w:val="00A33474"/>
    <w:rsid w:val="00A375F3"/>
    <w:rsid w:val="00A7184E"/>
    <w:rsid w:val="00A744A9"/>
    <w:rsid w:val="00AB4496"/>
    <w:rsid w:val="00AB4D69"/>
    <w:rsid w:val="00AC7E52"/>
    <w:rsid w:val="00AD237E"/>
    <w:rsid w:val="00B114E9"/>
    <w:rsid w:val="00B310F0"/>
    <w:rsid w:val="00BD4B02"/>
    <w:rsid w:val="00C0306F"/>
    <w:rsid w:val="00C137F8"/>
    <w:rsid w:val="00C3421A"/>
    <w:rsid w:val="00C57772"/>
    <w:rsid w:val="00C67087"/>
    <w:rsid w:val="00C77486"/>
    <w:rsid w:val="00C93327"/>
    <w:rsid w:val="00CC7290"/>
    <w:rsid w:val="00CD06AE"/>
    <w:rsid w:val="00CD2F3F"/>
    <w:rsid w:val="00CD774B"/>
    <w:rsid w:val="00CF32DB"/>
    <w:rsid w:val="00D25FB4"/>
    <w:rsid w:val="00D321EA"/>
    <w:rsid w:val="00D34127"/>
    <w:rsid w:val="00D61E99"/>
    <w:rsid w:val="00D712FF"/>
    <w:rsid w:val="00D73C62"/>
    <w:rsid w:val="00D91DC5"/>
    <w:rsid w:val="00DD6B3F"/>
    <w:rsid w:val="00E13F98"/>
    <w:rsid w:val="00E461D0"/>
    <w:rsid w:val="00E741C4"/>
    <w:rsid w:val="00E7521D"/>
    <w:rsid w:val="00E92810"/>
    <w:rsid w:val="00EA0D26"/>
    <w:rsid w:val="00EA77CE"/>
    <w:rsid w:val="00EB3826"/>
    <w:rsid w:val="00EC40DB"/>
    <w:rsid w:val="00EC52DC"/>
    <w:rsid w:val="00ED0367"/>
    <w:rsid w:val="00EE0C7C"/>
    <w:rsid w:val="00EF1F2C"/>
    <w:rsid w:val="00F12820"/>
    <w:rsid w:val="00F2B5CC"/>
    <w:rsid w:val="00F40190"/>
    <w:rsid w:val="00F44686"/>
    <w:rsid w:val="00F73407"/>
    <w:rsid w:val="00F74449"/>
    <w:rsid w:val="00F74783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  <w:style w:type="paragraph" w:customStyle="1" w:styleId="ng-binding">
    <w:name w:val="ng-binding"/>
    <w:basedOn w:val="Normal"/>
    <w:uiPriority w:val="1"/>
    <w:rsid w:val="00896865"/>
    <w:pPr>
      <w:spacing w:beforeAutospacing="1" w:after="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5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5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pytest.org/en/6.2.x/fixtur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34</Words>
  <Characters>767</Characters>
  <Application>Microsoft Office Word</Application>
  <DocSecurity>0</DocSecurity>
  <Lines>6</Lines>
  <Paragraphs>1</Paragraphs>
  <ScaleCrop>false</ScaleCrop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Microsoft Office User</cp:lastModifiedBy>
  <cp:revision>135</cp:revision>
  <dcterms:created xsi:type="dcterms:W3CDTF">2022-06-21T13:21:00Z</dcterms:created>
  <dcterms:modified xsi:type="dcterms:W3CDTF">2024-05-26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